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70EE" w:rsidRPr="002970EE" w:rsidRDefault="002970EE" w:rsidP="002970E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22222"/>
          <w:sz w:val="32"/>
          <w:szCs w:val="24"/>
          <w:lang w:eastAsia="en-GB"/>
        </w:rPr>
      </w:pPr>
      <w:r w:rsidRPr="002970EE">
        <w:rPr>
          <w:rFonts w:ascii="Arial" w:eastAsia="Times New Roman" w:hAnsi="Arial" w:cs="Arial"/>
          <w:b/>
          <w:bCs/>
          <w:color w:val="222222"/>
          <w:sz w:val="32"/>
          <w:szCs w:val="24"/>
          <w:lang w:eastAsia="en-GB"/>
        </w:rPr>
        <w:t>One of our members has put together this list of suggested links for children we hope parents will find it helpful</w:t>
      </w:r>
    </w:p>
    <w:p w:rsid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NEHEMIAH: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Bible App for Kids: 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4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Colouring Sheet &amp; Parent Guide: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Bible Wise - Kid's </w:t>
      </w:r>
      <w:proofErr w:type="spellStart"/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Korner</w:t>
      </w:r>
      <w:proofErr w:type="spellEnd"/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: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5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Nehemiah Activities</w:t>
        </w:r>
      </w:hyperlink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(including Story 'lesson', Word Puzzle, Maze &amp; More):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 xml:space="preserve">What's in the </w:t>
      </w:r>
      <w:proofErr w:type="gramStart"/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Bible:</w:t>
      </w:r>
      <w:proofErr w:type="gramEnd"/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6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Nehemiah 2 Colouring Page: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7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Nehemiah 5 Colouring Page: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Kids Answers (Answers in Genesis)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8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Online Colouring: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9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Printable PDF Colouring Sheet: 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10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Rhyming Game: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MOTHER'S DAY: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 xml:space="preserve">Bible Wise - Kid's </w:t>
      </w:r>
      <w:proofErr w:type="spellStart"/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Korner</w:t>
      </w:r>
      <w:proofErr w:type="spellEnd"/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: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11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Activities and Bible Stories on Topic of Motherhood: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 xml:space="preserve">What's in the </w:t>
      </w:r>
      <w:proofErr w:type="gramStart"/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Bible:</w:t>
      </w:r>
      <w:proofErr w:type="gramEnd"/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12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Mother's Day Colouring Page: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13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Mother's Day Poems: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14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 xml:space="preserve">Mother's Day </w:t>
        </w:r>
        <w:proofErr w:type="gramStart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About</w:t>
        </w:r>
        <w:proofErr w:type="gramEnd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 xml:space="preserve"> My Mum Activity #1: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15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 xml:space="preserve">Mother's Day </w:t>
        </w:r>
        <w:proofErr w:type="gramStart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About</w:t>
        </w:r>
        <w:proofErr w:type="gramEnd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 xml:space="preserve"> My Mum Activity #2: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16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Mother's Day Bible Verses: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 xml:space="preserve">COVID 19 </w:t>
      </w:r>
      <w:proofErr w:type="gramStart"/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FUN</w:t>
      </w:r>
      <w:proofErr w:type="gramEnd"/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!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Here's some links to keep your kids from missing Sunday </w:t>
      </w:r>
      <w:proofErr w:type="gramStart"/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School</w:t>
      </w:r>
      <w:proofErr w:type="gramEnd"/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too much!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17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List of Online Children's Church Services | Ministry-To-Children</w:t>
        </w:r>
      </w:hyperlink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  <w:hyperlink r:id="rId18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 xml:space="preserve">COVID 19 </w:t>
        </w:r>
        <w:proofErr w:type="spellStart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Coronavirus</w:t>
        </w:r>
        <w:proofErr w:type="spellEnd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 xml:space="preserve"> Resources for Churches Resources | Ministry-To-Children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lastRenderedPageBreak/>
        <w:t>Bible App for Kids - </w:t>
      </w:r>
      <w:r>
        <w:rPr>
          <w:rFonts w:ascii="Arial" w:eastAsia="Times New Roman" w:hAnsi="Arial" w:cs="Arial"/>
          <w:noProof/>
          <w:color w:val="222222"/>
          <w:sz w:val="24"/>
          <w:szCs w:val="24"/>
          <w:lang w:eastAsia="en-GB"/>
        </w:rPr>
        <w:drawing>
          <wp:inline distT="0" distB="0" distL="0" distR="0">
            <wp:extent cx="349885" cy="349885"/>
            <wp:effectExtent l="19050" t="0" r="0" b="0"/>
            <wp:docPr id="1" name="Picture 1" descr="https://ci6.googleusercontent.com/proxy/jlAdd5EjqOt8yLpLRQFGcXb9Pc21F1D0pmqI9soSMiT02J0dZvh9dQ1fljS4CySLOVdSHHd81OEbM4hWdh6Bws50RZakVcZTxm1tAOO-=s0-d-e1-ft#https://bibleappforkids.com/assets/images/bafk_app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i6.googleusercontent.com/proxy/jlAdd5EjqOt8yLpLRQFGcXb9Pc21F1D0pmqI9soSMiT02J0dZvh9dQ1fljS4CySLOVdSHHd81OEbM4hWdh6Bws50RZakVcZTxm1tAOO-=s0-d-e1-ft#https://bibleappforkids.com/assets/images/bafk_app_logo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85" cy="349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70EE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 Free!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>
        <w:rPr>
          <w:rFonts w:ascii="Helvetica" w:eastAsia="Times New Roman" w:hAnsi="Helvetica" w:cs="Arial"/>
          <w:noProof/>
          <w:color w:val="5991BD"/>
          <w:sz w:val="23"/>
          <w:szCs w:val="23"/>
          <w:lang w:eastAsia="en-GB"/>
        </w:rPr>
        <w:drawing>
          <wp:inline distT="0" distB="0" distL="0" distR="0">
            <wp:extent cx="2282190" cy="675640"/>
            <wp:effectExtent l="19050" t="0" r="3810" b="0"/>
            <wp:docPr id="2" name="Picture 2" descr="https://ci4.googleusercontent.com/proxy/KMvkL5CoWTjxhmMA6KYhiPIY-YwqTnwkC66ttMqJcd00k4DzNHipV1KUBXPyglM3W6QknJcn7pjqIpzOMlSlfWP20rVjeIkFaGTleME=s0-d-e1-ft#https://bibleappforkids.com/assets/images/btn_appstore.png">
              <a:hlinkClick xmlns:a="http://schemas.openxmlformats.org/drawingml/2006/main" r:id="rId20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ci4.googleusercontent.com/proxy/KMvkL5CoWTjxhmMA6KYhiPIY-YwqTnwkC66ttMqJcd00k4DzNHipV1KUBXPyglM3W6QknJcn7pjqIpzOMlSlfWP20rVjeIkFaGTleME=s0-d-e1-ft#https://bibleappforkids.com/assets/images/btn_appstore.png">
                      <a:hlinkClick r:id="rId20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90" cy="675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70EE">
        <w:rPr>
          <w:rFonts w:ascii="Helvetica" w:eastAsia="Times New Roman" w:hAnsi="Helvetica" w:cs="Arial"/>
          <w:color w:val="313234"/>
          <w:sz w:val="23"/>
          <w:szCs w:val="23"/>
          <w:shd w:val="clear" w:color="auto" w:fill="E1E1E1"/>
          <w:lang w:eastAsia="en-GB"/>
        </w:rPr>
        <w:t> </w:t>
      </w:r>
      <w:r>
        <w:rPr>
          <w:rFonts w:ascii="Helvetica" w:eastAsia="Times New Roman" w:hAnsi="Helvetica" w:cs="Arial"/>
          <w:noProof/>
          <w:color w:val="5991BD"/>
          <w:sz w:val="23"/>
          <w:szCs w:val="23"/>
          <w:lang w:eastAsia="en-GB"/>
        </w:rPr>
        <w:drawing>
          <wp:inline distT="0" distB="0" distL="0" distR="0">
            <wp:extent cx="2282190" cy="675640"/>
            <wp:effectExtent l="19050" t="0" r="3810" b="0"/>
            <wp:docPr id="3" name="Picture 3" descr="https://ci6.googleusercontent.com/proxy/Z1Vl_JiGozC_b-PThA7StUoqe4lpL3qMf1too0Z_0xziojtft0EYPD1c0QLRGdThs-_6UE5kagX7d8k2ECuieahCOC8FCfUIHms0=s0-d-e1-ft#https://bibleappforkids.com/assets/images/btn_google.png">
              <a:hlinkClick xmlns:a="http://schemas.openxmlformats.org/drawingml/2006/main" r:id="rId22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i6.googleusercontent.com/proxy/Z1Vl_JiGozC_b-PThA7StUoqe4lpL3qMf1too0Z_0xziojtft0EYPD1c0QLRGdThs-_6UE5kagX7d8k2ECuieahCOC8FCfUIHms0=s0-d-e1-ft#https://bibleappforkids.com/assets/images/btn_google.png">
                      <a:hlinkClick r:id="rId22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90" cy="675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  <w:r>
        <w:rPr>
          <w:rFonts w:ascii="Helvetica" w:eastAsia="Times New Roman" w:hAnsi="Helvetica" w:cs="Arial"/>
          <w:noProof/>
          <w:color w:val="5991BD"/>
          <w:sz w:val="23"/>
          <w:szCs w:val="23"/>
          <w:lang w:eastAsia="en-GB"/>
        </w:rPr>
        <w:drawing>
          <wp:inline distT="0" distB="0" distL="0" distR="0">
            <wp:extent cx="2282190" cy="675640"/>
            <wp:effectExtent l="19050" t="0" r="3810" b="0"/>
            <wp:docPr id="4" name="Picture 4" descr="https://ci5.googleusercontent.com/proxy/lAggoXHD-52fMWp2Q6ObXDmJl9s_CXmokvolWZfNWX-j8cjgP7F30X4U5-DOPgL0OMb_WUN2sWgUIGu0SxxN5NTdkKVPXrQWn7AW=s0-d-e1-ft#https://bibleappforkids.com/assets/images/btn_amazon.png">
              <a:hlinkClick xmlns:a="http://schemas.openxmlformats.org/drawingml/2006/main" r:id="rId2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ci5.googleusercontent.com/proxy/lAggoXHD-52fMWp2Q6ObXDmJl9s_CXmokvolWZfNWX-j8cjgP7F30X4U5-DOPgL0OMb_WUN2sWgUIGu0SxxN5NTdkKVPXrQWn7AW=s0-d-e1-ft#https://bibleappforkids.com/assets/images/btn_amazon.png">
                      <a:hlinkClick r:id="rId2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90" cy="675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26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Bible App for Kids | Parents</w:t>
        </w:r>
      </w:hyperlink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 website - including worksheets, and video episodes on some stories (age 2-6yo)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27" w:tgtFrame="_blank" w:history="1">
        <w:proofErr w:type="spellStart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BibleWise</w:t>
        </w:r>
        <w:proofErr w:type="spellEnd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 xml:space="preserve"> - Kids' </w:t>
        </w:r>
        <w:proofErr w:type="spellStart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Korner</w:t>
        </w:r>
        <w:proofErr w:type="spellEnd"/>
      </w:hyperlink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 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28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Kids Activities | Kids Answers</w:t>
        </w:r>
      </w:hyperlink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  <w:hyperlink r:id="rId29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Bible Activities | What's in the Bible?</w:t>
        </w:r>
      </w:hyperlink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:rsidR="002970EE" w:rsidRPr="002970EE" w:rsidRDefault="002970EE" w:rsidP="002970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30" w:tgtFrame="_blank" w:history="1"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 xml:space="preserve">Bible </w:t>
        </w:r>
        <w:proofErr w:type="spellStart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Coloring</w:t>
        </w:r>
        <w:proofErr w:type="spellEnd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 xml:space="preserve"> Pages for Kids (100% Free) </w:t>
        </w:r>
        <w:proofErr w:type="spellStart"/>
        <w:r w:rsidRPr="002970EE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Printables</w:t>
        </w:r>
        <w:proofErr w:type="spellEnd"/>
      </w:hyperlink>
      <w:r w:rsidRPr="002970EE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 </w:t>
      </w:r>
    </w:p>
    <w:p w:rsidR="00677835" w:rsidRDefault="00677835"/>
    <w:sectPr w:rsidR="00677835" w:rsidSect="006778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2MLU0NDE1MDQ2NzZX0lEKTi0uzszPAykwrAUAtiSQLSwAAAA="/>
  </w:docVars>
  <w:rsids>
    <w:rsidRoot w:val="002970EE"/>
    <w:rsid w:val="002970EE"/>
    <w:rsid w:val="002C1CC8"/>
    <w:rsid w:val="00677835"/>
    <w:rsid w:val="006A01C1"/>
    <w:rsid w:val="007B6C63"/>
    <w:rsid w:val="00D877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8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970E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0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0E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88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30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8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1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4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8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4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9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9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70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5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2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swersingenesis.org/kids/activities/coloring/nehemiah-books-bible-coloring/" TargetMode="External"/><Relationship Id="rId13" Type="http://schemas.openxmlformats.org/officeDocument/2006/relationships/hyperlink" Target="https://whatsinthebible.com/mothers-day-poems/" TargetMode="External"/><Relationship Id="rId18" Type="http://schemas.openxmlformats.org/officeDocument/2006/relationships/hyperlink" Target="https://ministry-to-children.com/toc/topics/coronavirus/" TargetMode="External"/><Relationship Id="rId26" Type="http://schemas.openxmlformats.org/officeDocument/2006/relationships/hyperlink" Target="https://bibleappforkids.com/parents/videos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2.png"/><Relationship Id="rId7" Type="http://schemas.openxmlformats.org/officeDocument/2006/relationships/hyperlink" Target="https://whatsinthebible.com/activity-library/ezra-and-nehemiah/" TargetMode="External"/><Relationship Id="rId12" Type="http://schemas.openxmlformats.org/officeDocument/2006/relationships/hyperlink" Target="https://whatsinthebible.com/activity-library/mothers-day-coloring-page/" TargetMode="External"/><Relationship Id="rId17" Type="http://schemas.openxmlformats.org/officeDocument/2006/relationships/hyperlink" Target="https://ministry-to-children.com/online-childrens-church/" TargetMode="External"/><Relationship Id="rId25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hyperlink" Target="https://whatsinthebible.com/activity-library/bible-verses-moms/" TargetMode="External"/><Relationship Id="rId20" Type="http://schemas.openxmlformats.org/officeDocument/2006/relationships/hyperlink" Target="https://itunes.apple.com/us/app/bible-for-kids/id668692393?ls=1&amp;mt=8" TargetMode="External"/><Relationship Id="rId29" Type="http://schemas.openxmlformats.org/officeDocument/2006/relationships/hyperlink" Target="https://whatsinthebible.com/activities/" TargetMode="External"/><Relationship Id="rId1" Type="http://schemas.openxmlformats.org/officeDocument/2006/relationships/styles" Target="styles.xml"/><Relationship Id="rId6" Type="http://schemas.openxmlformats.org/officeDocument/2006/relationships/hyperlink" Target="https://whatsinthebible.com/activity-library/nehemiah/" TargetMode="External"/><Relationship Id="rId11" Type="http://schemas.openxmlformats.org/officeDocument/2006/relationships/hyperlink" Target="https://www.biblewise.com/kids/char_topic/motherhood.php" TargetMode="External"/><Relationship Id="rId24" Type="http://schemas.openxmlformats.org/officeDocument/2006/relationships/hyperlink" Target="http://www.amazon.com/gp/product/B00GURLC40" TargetMode="External"/><Relationship Id="rId32" Type="http://schemas.openxmlformats.org/officeDocument/2006/relationships/theme" Target="theme/theme1.xml"/><Relationship Id="rId5" Type="http://schemas.openxmlformats.org/officeDocument/2006/relationships/hyperlink" Target="https://www.biblewise.com/kids/char_topic/nehemiah.php" TargetMode="External"/><Relationship Id="rId15" Type="http://schemas.openxmlformats.org/officeDocument/2006/relationships/hyperlink" Target="https://whatsinthebible.com/activity-library/happy-mothers-day-activity/" TargetMode="External"/><Relationship Id="rId23" Type="http://schemas.openxmlformats.org/officeDocument/2006/relationships/image" Target="media/image3.png"/><Relationship Id="rId28" Type="http://schemas.openxmlformats.org/officeDocument/2006/relationships/hyperlink" Target="https://answersingenesis.org/kids/activities/" TargetMode="External"/><Relationship Id="rId10" Type="http://schemas.openxmlformats.org/officeDocument/2006/relationships/hyperlink" Target="https://assets.answersingenesis.org/doc/kids/activities/AC56-wall-building-game.pdf" TargetMode="External"/><Relationship Id="rId19" Type="http://schemas.openxmlformats.org/officeDocument/2006/relationships/image" Target="media/image1.png"/><Relationship Id="rId31" Type="http://schemas.openxmlformats.org/officeDocument/2006/relationships/fontTable" Target="fontTable.xml"/><Relationship Id="rId4" Type="http://schemas.openxmlformats.org/officeDocument/2006/relationships/hyperlink" Target="https://bibleappforkids.com/parents/bible-story/2099/nehemiah-and-ezra" TargetMode="External"/><Relationship Id="rId9" Type="http://schemas.openxmlformats.org/officeDocument/2006/relationships/hyperlink" Target="https://assets.answersingenesis.org/doc/kids/activities/books-bible-coloring/nehemiah.pdf" TargetMode="External"/><Relationship Id="rId14" Type="http://schemas.openxmlformats.org/officeDocument/2006/relationships/hyperlink" Target="https://whatsinthebible.com/activity-library/mad-about-mom-mothers-day-activity/" TargetMode="External"/><Relationship Id="rId22" Type="http://schemas.openxmlformats.org/officeDocument/2006/relationships/hyperlink" Target="http://play.google.com/store/apps/details?id=com.bible.kids" TargetMode="External"/><Relationship Id="rId27" Type="http://schemas.openxmlformats.org/officeDocument/2006/relationships/hyperlink" Target="https://www.biblewise.com/kids/char_topic/" TargetMode="External"/><Relationship Id="rId30" Type="http://schemas.openxmlformats.org/officeDocument/2006/relationships/hyperlink" Target="https://ministry-to-children.com/bible-coloring-pag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0</Words>
  <Characters>2623</Characters>
  <Application>Microsoft Office Word</Application>
  <DocSecurity>0</DocSecurity>
  <Lines>21</Lines>
  <Paragraphs>6</Paragraphs>
  <ScaleCrop>false</ScaleCrop>
  <Company/>
  <LinksUpToDate>false</LinksUpToDate>
  <CharactersWithSpaces>30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Curry</dc:creator>
  <cp:lastModifiedBy>Jonathan Curry</cp:lastModifiedBy>
  <cp:revision>1</cp:revision>
  <dcterms:created xsi:type="dcterms:W3CDTF">2020-03-21T23:11:00Z</dcterms:created>
  <dcterms:modified xsi:type="dcterms:W3CDTF">2020-03-21T23:13:00Z</dcterms:modified>
</cp:coreProperties>
</file>